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2D615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19EF0122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24411DA8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446934DD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7D3076AC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5308A57F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63344B0C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11C33854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127D94EB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3F9EA776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2A26459E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3711B174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4D7B171D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5D916018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50BD9390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1AC68527" w14:textId="77777777" w:rsidR="00982E68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</w:p>
    <w:p w14:paraId="7F201E6E" w14:textId="273C08C6" w:rsidR="00982E68" w:rsidRPr="008C74A5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  <w:r w:rsidRPr="008C74A5">
        <w:rPr>
          <w:rFonts w:ascii="Palatino Linotype" w:hAnsi="Palatino Linotype"/>
          <w:b/>
        </w:rPr>
        <w:t>MINUTES</w:t>
      </w:r>
    </w:p>
    <w:p w14:paraId="0E3C5162" w14:textId="77777777" w:rsidR="00982E68" w:rsidRPr="008C74A5" w:rsidRDefault="00982E68" w:rsidP="00982E68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ACTE Bylaws Committee</w:t>
      </w:r>
    </w:p>
    <w:p w14:paraId="3B0AD3F9" w14:textId="323BB1D8" w:rsidR="00982E68" w:rsidRPr="008C74A5" w:rsidRDefault="00982E68" w:rsidP="00982E68">
      <w:pPr>
        <w:tabs>
          <w:tab w:val="left" w:pos="-720"/>
        </w:tabs>
        <w:suppressAutoHyphens/>
        <w:spacing w:after="0" w:line="240" w:lineRule="auto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August 30, 2023</w:t>
      </w:r>
    </w:p>
    <w:p w14:paraId="6DD747FC" w14:textId="77777777" w:rsidR="00A06B1F" w:rsidRDefault="00A06B1F">
      <w:pPr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br w:type="page"/>
      </w:r>
    </w:p>
    <w:p w14:paraId="6AD0F022" w14:textId="5047FBDF" w:rsidR="00982E68" w:rsidRDefault="0015638D" w:rsidP="0015638D">
      <w:pPr>
        <w:spacing w:after="0"/>
        <w:jc w:val="center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lastRenderedPageBreak/>
        <w:t>Committee Member Attendance</w:t>
      </w:r>
    </w:p>
    <w:p w14:paraId="02010DDC" w14:textId="77777777" w:rsidR="0015638D" w:rsidRPr="008C74A5" w:rsidRDefault="0015638D" w:rsidP="0015638D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ACTE Bylaws Committee</w:t>
      </w:r>
    </w:p>
    <w:p w14:paraId="7D7D5482" w14:textId="77777777" w:rsidR="0015638D" w:rsidRPr="008C74A5" w:rsidRDefault="0015638D" w:rsidP="0015638D">
      <w:pPr>
        <w:tabs>
          <w:tab w:val="left" w:pos="-720"/>
        </w:tabs>
        <w:suppressAutoHyphens/>
        <w:spacing w:after="0" w:line="240" w:lineRule="auto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August 30, 2023</w:t>
      </w:r>
    </w:p>
    <w:p w14:paraId="36414BAD" w14:textId="77777777" w:rsidR="0015638D" w:rsidRDefault="0015638D" w:rsidP="0015638D">
      <w:pPr>
        <w:jc w:val="center"/>
        <w:rPr>
          <w:rFonts w:ascii="Palatino Linotype" w:eastAsia="Palatino Linotype" w:hAnsi="Palatino Linotype" w:cs="Palatino Linotype"/>
          <w:b/>
          <w:bCs/>
        </w:rPr>
      </w:pPr>
    </w:p>
    <w:p w14:paraId="1B54D7C9" w14:textId="1B2AD40C" w:rsidR="00351242" w:rsidRDefault="00351242" w:rsidP="0015638D">
      <w:pPr>
        <w:jc w:val="center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Committee Members</w:t>
      </w:r>
    </w:p>
    <w:tbl>
      <w:tblPr>
        <w:tblW w:w="8730" w:type="dxa"/>
        <w:tblInd w:w="630" w:type="dxa"/>
        <w:tblLook w:val="04A0" w:firstRow="1" w:lastRow="0" w:firstColumn="1" w:lastColumn="0" w:noHBand="0" w:noVBand="1"/>
      </w:tblPr>
      <w:tblGrid>
        <w:gridCol w:w="1350"/>
        <w:gridCol w:w="1620"/>
        <w:gridCol w:w="5760"/>
      </w:tblGrid>
      <w:tr w:rsidR="00351242" w:rsidRPr="00F27165" w14:paraId="4142FE16" w14:textId="43A7A6FD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2A223A7A" w14:textId="52092D69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Robb</w:t>
            </w:r>
          </w:p>
        </w:tc>
        <w:tc>
          <w:tcPr>
            <w:tcW w:w="1620" w:type="dxa"/>
            <w:shd w:val="clear" w:color="auto" w:fill="auto"/>
            <w:noWrap/>
          </w:tcPr>
          <w:p w14:paraId="7E2A2EC3" w14:textId="4B6FBD9F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Lowe</w:t>
            </w:r>
          </w:p>
        </w:tc>
        <w:tc>
          <w:tcPr>
            <w:tcW w:w="5760" w:type="dxa"/>
          </w:tcPr>
          <w:p w14:paraId="7AA0DB57" w14:textId="68D163CE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Chair</w:t>
            </w:r>
          </w:p>
        </w:tc>
      </w:tr>
      <w:tr w:rsidR="00351242" w:rsidRPr="00F27165" w14:paraId="5362FF1E" w14:textId="1BBD70BD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0CB5A463" w14:textId="77777777" w:rsidR="00351242" w:rsidRPr="000D61F8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  <w:highlight w:val="yellow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Martin</w:t>
            </w:r>
          </w:p>
        </w:tc>
        <w:tc>
          <w:tcPr>
            <w:tcW w:w="1620" w:type="dxa"/>
            <w:shd w:val="clear" w:color="auto" w:fill="auto"/>
            <w:noWrap/>
          </w:tcPr>
          <w:p w14:paraId="2F702A1B" w14:textId="363C4ABE" w:rsidR="00351242" w:rsidRPr="000D61F8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  <w:highlight w:val="yellow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Hanley**</w:t>
            </w:r>
          </w:p>
        </w:tc>
        <w:tc>
          <w:tcPr>
            <w:tcW w:w="5760" w:type="dxa"/>
          </w:tcPr>
          <w:p w14:paraId="3D3A13D2" w14:textId="43EEB538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Administration Division</w:t>
            </w:r>
          </w:p>
        </w:tc>
      </w:tr>
      <w:tr w:rsidR="00351242" w:rsidRPr="00F27165" w14:paraId="43534D6B" w14:textId="22947364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5588BC0D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Rachel</w:t>
            </w:r>
          </w:p>
        </w:tc>
        <w:tc>
          <w:tcPr>
            <w:tcW w:w="1620" w:type="dxa"/>
            <w:shd w:val="clear" w:color="auto" w:fill="auto"/>
            <w:noWrap/>
          </w:tcPr>
          <w:p w14:paraId="79A33196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Knight</w:t>
            </w:r>
          </w:p>
        </w:tc>
        <w:tc>
          <w:tcPr>
            <w:tcW w:w="5760" w:type="dxa"/>
          </w:tcPr>
          <w:p w14:paraId="173F93B8" w14:textId="37AB07F3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Agricultural Education Division</w:t>
            </w:r>
          </w:p>
        </w:tc>
      </w:tr>
      <w:tr w:rsidR="00351242" w:rsidRPr="00F27165" w14:paraId="5D9FA76D" w14:textId="6AD41C84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0D364982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Tracie</w:t>
            </w:r>
          </w:p>
        </w:tc>
        <w:tc>
          <w:tcPr>
            <w:tcW w:w="1620" w:type="dxa"/>
            <w:shd w:val="clear" w:color="auto" w:fill="auto"/>
            <w:noWrap/>
          </w:tcPr>
          <w:p w14:paraId="76AEBD24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Opolka</w:t>
            </w:r>
          </w:p>
        </w:tc>
        <w:tc>
          <w:tcPr>
            <w:tcW w:w="5760" w:type="dxa"/>
          </w:tcPr>
          <w:p w14:paraId="7C841CE8" w14:textId="375CD09E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Business Education Division</w:t>
            </w:r>
          </w:p>
        </w:tc>
      </w:tr>
      <w:tr w:rsidR="00351242" w:rsidRPr="00F27165" w14:paraId="1F70937C" w14:textId="25C90836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42EC7125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Margo</w:t>
            </w:r>
          </w:p>
        </w:tc>
        <w:tc>
          <w:tcPr>
            <w:tcW w:w="1620" w:type="dxa"/>
            <w:shd w:val="clear" w:color="auto" w:fill="auto"/>
            <w:noWrap/>
          </w:tcPr>
          <w:p w14:paraId="03BD70DC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Perkins</w:t>
            </w:r>
          </w:p>
        </w:tc>
        <w:tc>
          <w:tcPr>
            <w:tcW w:w="5760" w:type="dxa"/>
          </w:tcPr>
          <w:p w14:paraId="08E5C52B" w14:textId="7EBC00FB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Counseling and Career Development Division</w:t>
            </w:r>
          </w:p>
        </w:tc>
      </w:tr>
      <w:tr w:rsidR="00351242" w:rsidRPr="00F27165" w14:paraId="3894EFC6" w14:textId="4C8221F6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16099779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Cory</w:t>
            </w:r>
          </w:p>
        </w:tc>
        <w:tc>
          <w:tcPr>
            <w:tcW w:w="1620" w:type="dxa"/>
            <w:shd w:val="clear" w:color="auto" w:fill="auto"/>
            <w:noWrap/>
          </w:tcPr>
          <w:p w14:paraId="0904AA71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Ortiz</w:t>
            </w:r>
          </w:p>
        </w:tc>
        <w:tc>
          <w:tcPr>
            <w:tcW w:w="5760" w:type="dxa"/>
          </w:tcPr>
          <w:p w14:paraId="0CBE834F" w14:textId="0D7E973F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Engineering and Technology Education Division</w:t>
            </w:r>
          </w:p>
        </w:tc>
      </w:tr>
      <w:tr w:rsidR="00351242" w:rsidRPr="00F27165" w14:paraId="13649D68" w14:textId="0A2CDE2B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7B41B4CC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 xml:space="preserve">Carmel </w:t>
            </w:r>
          </w:p>
        </w:tc>
        <w:tc>
          <w:tcPr>
            <w:tcW w:w="1620" w:type="dxa"/>
            <w:shd w:val="clear" w:color="auto" w:fill="auto"/>
            <w:noWrap/>
          </w:tcPr>
          <w:p w14:paraId="22C1E741" w14:textId="454822D8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Dare**</w:t>
            </w:r>
          </w:p>
        </w:tc>
        <w:tc>
          <w:tcPr>
            <w:tcW w:w="5760" w:type="dxa"/>
          </w:tcPr>
          <w:p w14:paraId="17EB2B96" w14:textId="4C7CFB51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Family and Consumer Sciences Education Division</w:t>
            </w:r>
          </w:p>
        </w:tc>
      </w:tr>
      <w:tr w:rsidR="00351242" w:rsidRPr="00F27165" w14:paraId="0DB6CCE3" w14:textId="4EEC6432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4F181D3F" w14:textId="3507162A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LaDonna</w:t>
            </w:r>
          </w:p>
        </w:tc>
        <w:tc>
          <w:tcPr>
            <w:tcW w:w="1620" w:type="dxa"/>
            <w:shd w:val="clear" w:color="auto" w:fill="auto"/>
            <w:noWrap/>
          </w:tcPr>
          <w:p w14:paraId="6B26E39C" w14:textId="11A48B4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Selvidge</w:t>
            </w:r>
          </w:p>
        </w:tc>
        <w:tc>
          <w:tcPr>
            <w:tcW w:w="5760" w:type="dxa"/>
          </w:tcPr>
          <w:p w14:paraId="33AD61B3" w14:textId="71C22B70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Health Science Technology Education Division</w:t>
            </w:r>
          </w:p>
        </w:tc>
      </w:tr>
      <w:tr w:rsidR="00351242" w:rsidRPr="00F27165" w14:paraId="003DAB2E" w14:textId="5FDF7FFD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58362D8E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Russell</w:t>
            </w:r>
          </w:p>
        </w:tc>
        <w:tc>
          <w:tcPr>
            <w:tcW w:w="1620" w:type="dxa"/>
            <w:shd w:val="clear" w:color="auto" w:fill="auto"/>
            <w:noWrap/>
          </w:tcPr>
          <w:p w14:paraId="317E98C6" w14:textId="77777777" w:rsidR="00351242" w:rsidRPr="00336454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336454">
              <w:rPr>
                <w:rFonts w:ascii="Palatino Linotype" w:eastAsia="Times New Roman" w:hAnsi="Palatino Linotype" w:cs="Arial"/>
                <w:color w:val="000000"/>
              </w:rPr>
              <w:t>Parker</w:t>
            </w:r>
          </w:p>
        </w:tc>
        <w:tc>
          <w:tcPr>
            <w:tcW w:w="5760" w:type="dxa"/>
          </w:tcPr>
          <w:p w14:paraId="02F1B8D4" w14:textId="41095FCC" w:rsidR="00351242" w:rsidRPr="00336454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New and Related Services Division</w:t>
            </w:r>
          </w:p>
        </w:tc>
      </w:tr>
      <w:tr w:rsidR="00351242" w:rsidRPr="00F27165" w14:paraId="1133D85D" w14:textId="20C1387C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246CD522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John</w:t>
            </w:r>
          </w:p>
        </w:tc>
        <w:tc>
          <w:tcPr>
            <w:tcW w:w="1620" w:type="dxa"/>
            <w:shd w:val="clear" w:color="auto" w:fill="auto"/>
            <w:noWrap/>
          </w:tcPr>
          <w:p w14:paraId="7E393F68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Noel</w:t>
            </w:r>
          </w:p>
        </w:tc>
        <w:tc>
          <w:tcPr>
            <w:tcW w:w="5760" w:type="dxa"/>
          </w:tcPr>
          <w:p w14:paraId="7E6E0DE0" w14:textId="1FACF58B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Postsecondary, Adult and Career Education Division</w:t>
            </w:r>
          </w:p>
        </w:tc>
      </w:tr>
      <w:tr w:rsidR="00351242" w:rsidRPr="00F27165" w14:paraId="061328E9" w14:textId="5BC12500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5AEB8AF0" w14:textId="77777777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Andreice</w:t>
            </w:r>
          </w:p>
        </w:tc>
        <w:tc>
          <w:tcPr>
            <w:tcW w:w="1620" w:type="dxa"/>
            <w:shd w:val="clear" w:color="auto" w:fill="auto"/>
            <w:noWrap/>
          </w:tcPr>
          <w:p w14:paraId="193E005E" w14:textId="7F20D21E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Tucker**</w:t>
            </w:r>
          </w:p>
        </w:tc>
        <w:tc>
          <w:tcPr>
            <w:tcW w:w="5760" w:type="dxa"/>
          </w:tcPr>
          <w:p w14:paraId="325314E2" w14:textId="4954A691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Trade &amp; Industrial Education Division</w:t>
            </w:r>
          </w:p>
        </w:tc>
      </w:tr>
      <w:tr w:rsidR="00351242" w:rsidRPr="00F27165" w14:paraId="640B59A9" w14:textId="0ADBCD7D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50E827F7" w14:textId="77777777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Kristy</w:t>
            </w:r>
          </w:p>
        </w:tc>
        <w:tc>
          <w:tcPr>
            <w:tcW w:w="1620" w:type="dxa"/>
            <w:shd w:val="clear" w:color="auto" w:fill="auto"/>
            <w:noWrap/>
          </w:tcPr>
          <w:p w14:paraId="755205B8" w14:textId="77777777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Volesky</w:t>
            </w:r>
          </w:p>
        </w:tc>
        <w:tc>
          <w:tcPr>
            <w:tcW w:w="5760" w:type="dxa"/>
          </w:tcPr>
          <w:p w14:paraId="2C357EA0" w14:textId="4F86F70B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Work-Based Learning Division</w:t>
            </w:r>
          </w:p>
        </w:tc>
      </w:tr>
      <w:tr w:rsidR="00351242" w:rsidRPr="00F27165" w14:paraId="50FC444E" w14:textId="072E8C83" w:rsidTr="00351242">
        <w:trPr>
          <w:trHeight w:val="255"/>
        </w:trPr>
        <w:tc>
          <w:tcPr>
            <w:tcW w:w="1350" w:type="dxa"/>
            <w:shd w:val="clear" w:color="auto" w:fill="auto"/>
            <w:noWrap/>
            <w:hideMark/>
          </w:tcPr>
          <w:p w14:paraId="792013DE" w14:textId="343DA3C0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Michael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5EA72DB9" w14:textId="3CA3FB41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Herrera</w:t>
            </w:r>
          </w:p>
        </w:tc>
        <w:tc>
          <w:tcPr>
            <w:tcW w:w="5760" w:type="dxa"/>
          </w:tcPr>
          <w:p w14:paraId="3B9FBCB5" w14:textId="07C05032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Region I</w:t>
            </w:r>
          </w:p>
        </w:tc>
      </w:tr>
      <w:tr w:rsidR="00351242" w:rsidRPr="00F27165" w14:paraId="5FB6EF84" w14:textId="4B998F85" w:rsidTr="00351242">
        <w:trPr>
          <w:trHeight w:val="255"/>
        </w:trPr>
        <w:tc>
          <w:tcPr>
            <w:tcW w:w="1350" w:type="dxa"/>
            <w:shd w:val="clear" w:color="auto" w:fill="auto"/>
            <w:noWrap/>
            <w:hideMark/>
          </w:tcPr>
          <w:p w14:paraId="2768D9E7" w14:textId="741E8C45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Rodney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7C7C2E7C" w14:textId="46C7C3E4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Miller**</w:t>
            </w:r>
          </w:p>
        </w:tc>
        <w:tc>
          <w:tcPr>
            <w:tcW w:w="5760" w:type="dxa"/>
          </w:tcPr>
          <w:p w14:paraId="1E33DBD9" w14:textId="77D1308E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Region II</w:t>
            </w:r>
          </w:p>
        </w:tc>
      </w:tr>
      <w:tr w:rsidR="00351242" w:rsidRPr="00F27165" w14:paraId="7AE1F832" w14:textId="455824F7" w:rsidTr="00351242">
        <w:trPr>
          <w:trHeight w:val="255"/>
        </w:trPr>
        <w:tc>
          <w:tcPr>
            <w:tcW w:w="1350" w:type="dxa"/>
            <w:shd w:val="clear" w:color="auto" w:fill="auto"/>
            <w:noWrap/>
            <w:hideMark/>
          </w:tcPr>
          <w:p w14:paraId="54A9F9C9" w14:textId="0EBFF064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TBD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17E086D0" w14:textId="7475DC81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</w:p>
        </w:tc>
        <w:tc>
          <w:tcPr>
            <w:tcW w:w="5760" w:type="dxa"/>
          </w:tcPr>
          <w:p w14:paraId="6E8ED350" w14:textId="2F409FBD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Region III</w:t>
            </w:r>
          </w:p>
        </w:tc>
      </w:tr>
      <w:tr w:rsidR="00351242" w:rsidRPr="00F27165" w14:paraId="61F0541F" w14:textId="05708D3A" w:rsidTr="00351242">
        <w:trPr>
          <w:trHeight w:val="255"/>
        </w:trPr>
        <w:tc>
          <w:tcPr>
            <w:tcW w:w="1350" w:type="dxa"/>
            <w:shd w:val="clear" w:color="auto" w:fill="auto"/>
            <w:noWrap/>
            <w:hideMark/>
          </w:tcPr>
          <w:p w14:paraId="5379A942" w14:textId="4B412131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Brandon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7D5F2163" w14:textId="6570E893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Grace**</w:t>
            </w:r>
          </w:p>
        </w:tc>
        <w:tc>
          <w:tcPr>
            <w:tcW w:w="5760" w:type="dxa"/>
          </w:tcPr>
          <w:p w14:paraId="790155BF" w14:textId="5D3CDBB7" w:rsidR="00351242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Region IV</w:t>
            </w:r>
          </w:p>
        </w:tc>
      </w:tr>
      <w:tr w:rsidR="00351242" w:rsidRPr="00F27165" w14:paraId="1638F4EC" w14:textId="08D3328C" w:rsidTr="00351242">
        <w:trPr>
          <w:trHeight w:val="255"/>
        </w:trPr>
        <w:tc>
          <w:tcPr>
            <w:tcW w:w="1350" w:type="dxa"/>
            <w:shd w:val="clear" w:color="auto" w:fill="auto"/>
            <w:noWrap/>
            <w:hideMark/>
          </w:tcPr>
          <w:p w14:paraId="0CF84036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Jennifer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2AC4057A" w14:textId="77777777" w:rsidR="00351242" w:rsidRPr="00F27165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Fisk</w:t>
            </w:r>
          </w:p>
        </w:tc>
        <w:tc>
          <w:tcPr>
            <w:tcW w:w="5760" w:type="dxa"/>
          </w:tcPr>
          <w:p w14:paraId="34EF6615" w14:textId="02C5F551" w:rsidR="00351242" w:rsidRPr="000F2AE7" w:rsidRDefault="00351242" w:rsidP="00F17CDB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Region V</w:t>
            </w:r>
          </w:p>
        </w:tc>
      </w:tr>
    </w:tbl>
    <w:p w14:paraId="2E392E9A" w14:textId="77777777" w:rsidR="00982E68" w:rsidRDefault="00982E68" w:rsidP="00957FDD">
      <w:pPr>
        <w:spacing w:after="0" w:line="240" w:lineRule="auto"/>
        <w:jc w:val="center"/>
        <w:rPr>
          <w:rFonts w:ascii="Palatino Linotype" w:eastAsia="Palatino Linotype" w:hAnsi="Palatino Linotype" w:cs="Palatino Linotype"/>
          <w:b/>
          <w:bCs/>
        </w:rPr>
      </w:pPr>
    </w:p>
    <w:p w14:paraId="7353B16E" w14:textId="48E672FF" w:rsidR="00F17CDB" w:rsidRDefault="00F17CDB" w:rsidP="00957FDD">
      <w:pPr>
        <w:spacing w:after="0" w:line="240" w:lineRule="auto"/>
        <w:jc w:val="center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Guest</w:t>
      </w:r>
    </w:p>
    <w:tbl>
      <w:tblPr>
        <w:tblW w:w="6210" w:type="dxa"/>
        <w:tblInd w:w="630" w:type="dxa"/>
        <w:tblLook w:val="04A0" w:firstRow="1" w:lastRow="0" w:firstColumn="1" w:lastColumn="0" w:noHBand="0" w:noVBand="1"/>
      </w:tblPr>
      <w:tblGrid>
        <w:gridCol w:w="1350"/>
        <w:gridCol w:w="1530"/>
        <w:gridCol w:w="3330"/>
      </w:tblGrid>
      <w:tr w:rsidR="00351242" w:rsidRPr="000F2AE7" w14:paraId="3192EFCE" w14:textId="77777777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22D7D0AA" w14:textId="77777777" w:rsidR="00351242" w:rsidRDefault="00351242" w:rsidP="00CC2227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Sean</w:t>
            </w:r>
          </w:p>
        </w:tc>
        <w:tc>
          <w:tcPr>
            <w:tcW w:w="1530" w:type="dxa"/>
            <w:shd w:val="clear" w:color="auto" w:fill="auto"/>
            <w:noWrap/>
          </w:tcPr>
          <w:p w14:paraId="4C6CBDFB" w14:textId="77777777" w:rsidR="00351242" w:rsidRDefault="00351242" w:rsidP="00CC2227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Crevier</w:t>
            </w:r>
          </w:p>
        </w:tc>
        <w:tc>
          <w:tcPr>
            <w:tcW w:w="3330" w:type="dxa"/>
          </w:tcPr>
          <w:p w14:paraId="496E8FE4" w14:textId="77777777" w:rsidR="00351242" w:rsidRPr="000F2AE7" w:rsidRDefault="00351242" w:rsidP="00CC2227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Board Liaison</w:t>
            </w:r>
          </w:p>
        </w:tc>
      </w:tr>
      <w:tr w:rsidR="00351242" w14:paraId="20BE1150" w14:textId="77777777" w:rsidTr="00351242">
        <w:trPr>
          <w:trHeight w:val="255"/>
        </w:trPr>
        <w:tc>
          <w:tcPr>
            <w:tcW w:w="1350" w:type="dxa"/>
            <w:shd w:val="clear" w:color="auto" w:fill="auto"/>
            <w:noWrap/>
          </w:tcPr>
          <w:p w14:paraId="6D06715F" w14:textId="77777777" w:rsidR="00351242" w:rsidRDefault="00351242" w:rsidP="00CC2227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Doug</w:t>
            </w:r>
          </w:p>
        </w:tc>
        <w:tc>
          <w:tcPr>
            <w:tcW w:w="1530" w:type="dxa"/>
            <w:shd w:val="clear" w:color="auto" w:fill="auto"/>
            <w:noWrap/>
          </w:tcPr>
          <w:p w14:paraId="2B384AEA" w14:textId="77777777" w:rsidR="00351242" w:rsidRDefault="00351242" w:rsidP="00CC2227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Bush</w:t>
            </w:r>
          </w:p>
        </w:tc>
        <w:tc>
          <w:tcPr>
            <w:tcW w:w="3330" w:type="dxa"/>
          </w:tcPr>
          <w:p w14:paraId="4A6506AE" w14:textId="55019D4B" w:rsidR="00351242" w:rsidRDefault="00351242" w:rsidP="00CC2227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Board Liaison</w:t>
            </w:r>
          </w:p>
        </w:tc>
      </w:tr>
    </w:tbl>
    <w:p w14:paraId="00CEAD59" w14:textId="77777777" w:rsidR="00F17CDB" w:rsidRDefault="00F17CDB" w:rsidP="00957FDD">
      <w:pPr>
        <w:spacing w:after="0" w:line="240" w:lineRule="auto"/>
        <w:jc w:val="center"/>
        <w:rPr>
          <w:rFonts w:ascii="Palatino Linotype" w:eastAsia="Palatino Linotype" w:hAnsi="Palatino Linotype" w:cs="Palatino Linotype"/>
          <w:b/>
          <w:bCs/>
        </w:rPr>
      </w:pPr>
    </w:p>
    <w:p w14:paraId="1941300B" w14:textId="274AD92B" w:rsidR="00F17CDB" w:rsidRDefault="00F17CDB" w:rsidP="00957FDD">
      <w:pPr>
        <w:spacing w:after="0" w:line="240" w:lineRule="auto"/>
        <w:jc w:val="center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ACTE Staff</w:t>
      </w:r>
    </w:p>
    <w:tbl>
      <w:tblPr>
        <w:tblW w:w="6210" w:type="dxa"/>
        <w:tblInd w:w="630" w:type="dxa"/>
        <w:tblLook w:val="04A0" w:firstRow="1" w:lastRow="0" w:firstColumn="1" w:lastColumn="0" w:noHBand="0" w:noVBand="1"/>
      </w:tblPr>
      <w:tblGrid>
        <w:gridCol w:w="1350"/>
        <w:gridCol w:w="1530"/>
        <w:gridCol w:w="3330"/>
      </w:tblGrid>
      <w:tr w:rsidR="00351242" w:rsidRPr="00F27165" w14:paraId="7193165D" w14:textId="77777777" w:rsidTr="00351242">
        <w:trPr>
          <w:trHeight w:val="255"/>
        </w:trPr>
        <w:tc>
          <w:tcPr>
            <w:tcW w:w="1350" w:type="dxa"/>
            <w:shd w:val="clear" w:color="auto" w:fill="auto"/>
            <w:noWrap/>
            <w:hideMark/>
          </w:tcPr>
          <w:p w14:paraId="5CA3C640" w14:textId="77777777" w:rsidR="00351242" w:rsidRPr="00F27165" w:rsidRDefault="00351242" w:rsidP="00FC3F9A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LeAnn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1F967B5" w14:textId="77777777" w:rsidR="00351242" w:rsidRPr="00F27165" w:rsidRDefault="00351242" w:rsidP="00FC3F9A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Curry</w:t>
            </w:r>
          </w:p>
        </w:tc>
        <w:tc>
          <w:tcPr>
            <w:tcW w:w="3330" w:type="dxa"/>
          </w:tcPr>
          <w:p w14:paraId="7C9EC25B" w14:textId="77777777" w:rsidR="00351242" w:rsidRPr="000F2AE7" w:rsidRDefault="00351242" w:rsidP="00FC3F9A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 w:rsidRPr="00F27165">
              <w:rPr>
                <w:rFonts w:ascii="Palatino Linotype" w:eastAsia="Times New Roman" w:hAnsi="Palatino Linotype" w:cs="Arial"/>
                <w:color w:val="000000"/>
              </w:rPr>
              <w:t>Staff Liaison</w:t>
            </w:r>
          </w:p>
        </w:tc>
      </w:tr>
      <w:tr w:rsidR="00351242" w:rsidRPr="00F27165" w14:paraId="77C25C48" w14:textId="77777777" w:rsidTr="00351242">
        <w:trPr>
          <w:trHeight w:val="255"/>
        </w:trPr>
        <w:tc>
          <w:tcPr>
            <w:tcW w:w="1350" w:type="dxa"/>
            <w:shd w:val="clear" w:color="auto" w:fill="auto"/>
            <w:noWrap/>
            <w:hideMark/>
          </w:tcPr>
          <w:p w14:paraId="32CDF0FC" w14:textId="77777777" w:rsidR="00351242" w:rsidRPr="00F27165" w:rsidRDefault="00351242" w:rsidP="00FC3F9A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 xml:space="preserve">Dana 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1A2CF7C" w14:textId="77777777" w:rsidR="00351242" w:rsidRPr="00F27165" w:rsidRDefault="00351242" w:rsidP="00FC3F9A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Lampe</w:t>
            </w:r>
          </w:p>
        </w:tc>
        <w:tc>
          <w:tcPr>
            <w:tcW w:w="3330" w:type="dxa"/>
          </w:tcPr>
          <w:p w14:paraId="2BDA7B8B" w14:textId="77777777" w:rsidR="00351242" w:rsidRPr="000F2AE7" w:rsidRDefault="00351242" w:rsidP="00FC3F9A">
            <w:pPr>
              <w:spacing w:after="0" w:line="240" w:lineRule="auto"/>
              <w:rPr>
                <w:rFonts w:ascii="Palatino Linotype" w:eastAsia="Times New Roman" w:hAnsi="Palatino Linotype" w:cs="Arial"/>
                <w:color w:val="000000"/>
              </w:rPr>
            </w:pPr>
            <w:r>
              <w:rPr>
                <w:rFonts w:ascii="Palatino Linotype" w:eastAsia="Times New Roman" w:hAnsi="Palatino Linotype" w:cs="Arial"/>
                <w:color w:val="000000"/>
              </w:rPr>
              <w:t>Executive Assistant</w:t>
            </w:r>
          </w:p>
        </w:tc>
      </w:tr>
    </w:tbl>
    <w:p w14:paraId="42460572" w14:textId="77777777" w:rsidR="0078428D" w:rsidRDefault="0078428D" w:rsidP="00D12DEF">
      <w:pPr>
        <w:suppressAutoHyphens/>
        <w:spacing w:after="0" w:line="240" w:lineRule="auto"/>
        <w:jc w:val="center"/>
        <w:rPr>
          <w:rFonts w:ascii="Palatino Linotype" w:eastAsia="Palatino Linotype" w:hAnsi="Palatino Linotype" w:cs="Palatino Linotype"/>
          <w:b/>
          <w:bCs/>
        </w:rPr>
      </w:pPr>
    </w:p>
    <w:p w14:paraId="5EAAEEB6" w14:textId="4C3F4B97" w:rsidR="00D12DEF" w:rsidRDefault="0078428D" w:rsidP="0078428D">
      <w:pPr>
        <w:suppressAutoHyphens/>
        <w:spacing w:after="0" w:line="240" w:lineRule="auto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Absent**</w:t>
      </w:r>
      <w:r w:rsidR="00982E68">
        <w:rPr>
          <w:rFonts w:ascii="Palatino Linotype" w:eastAsia="Palatino Linotype" w:hAnsi="Palatino Linotype" w:cs="Palatino Linotype"/>
          <w:b/>
          <w:bCs/>
        </w:rPr>
        <w:br w:type="page"/>
      </w:r>
    </w:p>
    <w:p w14:paraId="7EE3CAB6" w14:textId="7FC9CC2F" w:rsidR="00D12DEF" w:rsidRPr="008C74A5" w:rsidRDefault="00D12DEF" w:rsidP="00D12DEF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  <w:r w:rsidRPr="008C74A5">
        <w:rPr>
          <w:rFonts w:ascii="Palatino Linotype" w:hAnsi="Palatino Linotype"/>
          <w:b/>
        </w:rPr>
        <w:lastRenderedPageBreak/>
        <w:t>MINUTES</w:t>
      </w:r>
    </w:p>
    <w:p w14:paraId="03E49E0F" w14:textId="77777777" w:rsidR="00D12DEF" w:rsidRPr="008C74A5" w:rsidRDefault="00D12DEF" w:rsidP="00D12DEF">
      <w:pPr>
        <w:suppressAutoHyphens/>
        <w:spacing w:after="0" w:line="240" w:lineRule="auto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ACTE Bylaws Committee</w:t>
      </w:r>
    </w:p>
    <w:p w14:paraId="64BEEEEA" w14:textId="77777777" w:rsidR="00D12DEF" w:rsidRDefault="00D12DEF" w:rsidP="00827408">
      <w:pPr>
        <w:spacing w:after="0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August 30, 2023</w:t>
      </w:r>
    </w:p>
    <w:p w14:paraId="689D3A4B" w14:textId="77777777" w:rsidR="00827408" w:rsidRDefault="00D12DEF" w:rsidP="00827408">
      <w:pPr>
        <w:spacing w:after="0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Z</w:t>
      </w:r>
      <w:r w:rsidR="00827408">
        <w:rPr>
          <w:rFonts w:ascii="Palatino Linotype" w:hAnsi="Palatino Linotype"/>
          <w:b/>
        </w:rPr>
        <w:t>oom Call</w:t>
      </w:r>
    </w:p>
    <w:p w14:paraId="08B7A688" w14:textId="77777777" w:rsidR="00827408" w:rsidRDefault="00827408" w:rsidP="00827408">
      <w:pPr>
        <w:spacing w:after="0"/>
        <w:jc w:val="center"/>
        <w:rPr>
          <w:rFonts w:ascii="Palatino Linotype" w:hAnsi="Palatino Linotype"/>
          <w:b/>
        </w:rPr>
      </w:pPr>
    </w:p>
    <w:p w14:paraId="2723C730" w14:textId="77777777" w:rsidR="00827408" w:rsidRDefault="00827408" w:rsidP="00827408">
      <w:pPr>
        <w:spacing w:after="0"/>
        <w:rPr>
          <w:rFonts w:ascii="Palatino Linotype" w:hAnsi="Palatino Linotype"/>
          <w:b/>
        </w:rPr>
      </w:pPr>
    </w:p>
    <w:p w14:paraId="583F78EE" w14:textId="6B0A51FD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 xml:space="preserve">The Bylaws Committee meeting began </w:t>
      </w:r>
      <w:r w:rsidR="00D30D6C">
        <w:rPr>
          <w:rFonts w:ascii="Palatino Linotype" w:eastAsia="Palatino Linotype" w:hAnsi="Palatino Linotype" w:cs="Palatino Linotype"/>
        </w:rPr>
        <w:t>10:01</w:t>
      </w:r>
      <w:r w:rsidR="00632CEB">
        <w:rPr>
          <w:rFonts w:ascii="Palatino Linotype" w:eastAsia="Palatino Linotype" w:hAnsi="Palatino Linotype" w:cs="Palatino Linotype"/>
        </w:rPr>
        <w:t xml:space="preserve"> a.m.</w:t>
      </w:r>
      <w:r>
        <w:rPr>
          <w:rFonts w:ascii="Palatino Linotype" w:eastAsia="Palatino Linotype" w:hAnsi="Palatino Linotype" w:cs="Palatino Linotype"/>
        </w:rPr>
        <w:t xml:space="preserve"> ET on </w:t>
      </w:r>
      <w:r w:rsidR="00D30D6C">
        <w:rPr>
          <w:rFonts w:ascii="Palatino Linotype" w:eastAsia="Palatino Linotype" w:hAnsi="Palatino Linotype" w:cs="Palatino Linotype"/>
        </w:rPr>
        <w:t>Wednesday</w:t>
      </w:r>
      <w:r>
        <w:rPr>
          <w:rFonts w:ascii="Palatino Linotype" w:eastAsia="Palatino Linotype" w:hAnsi="Palatino Linotype" w:cs="Palatino Linotype"/>
        </w:rPr>
        <w:t xml:space="preserve">, August 30, </w:t>
      </w:r>
      <w:r w:rsidR="00351242">
        <w:rPr>
          <w:rFonts w:ascii="Palatino Linotype" w:eastAsia="Palatino Linotype" w:hAnsi="Palatino Linotype" w:cs="Palatino Linotype"/>
        </w:rPr>
        <w:t>2023,</w:t>
      </w:r>
      <w:r>
        <w:rPr>
          <w:rFonts w:ascii="Palatino Linotype" w:eastAsia="Palatino Linotype" w:hAnsi="Palatino Linotype" w:cs="Palatino Linotype"/>
        </w:rPr>
        <w:t xml:space="preserve"> via Zoom. </w:t>
      </w:r>
      <w:r w:rsidR="00D30D6C">
        <w:rPr>
          <w:rFonts w:ascii="Palatino Linotype" w:eastAsia="Palatino Linotype" w:hAnsi="Palatino Linotype" w:cs="Palatino Linotype"/>
        </w:rPr>
        <w:t xml:space="preserve">Chair Robb Lowe </w:t>
      </w:r>
      <w:r w:rsidR="00A776C6">
        <w:rPr>
          <w:rFonts w:ascii="Palatino Linotype" w:eastAsia="Palatino Linotype" w:hAnsi="Palatino Linotype" w:cs="Palatino Linotype"/>
        </w:rPr>
        <w:t>facilitated introductions</w:t>
      </w:r>
      <w:r w:rsidR="0079290D">
        <w:rPr>
          <w:rFonts w:ascii="Palatino Linotype" w:eastAsia="Palatino Linotype" w:hAnsi="Palatino Linotype" w:cs="Palatino Linotype"/>
        </w:rPr>
        <w:t>.</w:t>
      </w:r>
    </w:p>
    <w:p w14:paraId="160F199B" w14:textId="77777777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</w:p>
    <w:p w14:paraId="0CC498E9" w14:textId="77777777" w:rsidR="00023D53" w:rsidRPr="0033090D" w:rsidRDefault="00023D53" w:rsidP="00023D53">
      <w:pPr>
        <w:spacing w:after="0" w:line="240" w:lineRule="auto"/>
        <w:rPr>
          <w:rFonts w:ascii="Palatino Linotype" w:hAnsi="Palatino Linotype"/>
          <w:b/>
          <w:u w:val="single"/>
        </w:rPr>
      </w:pPr>
      <w:r>
        <w:rPr>
          <w:rFonts w:ascii="Palatino Linotype" w:hAnsi="Palatino Linotype"/>
          <w:b/>
          <w:u w:val="single"/>
        </w:rPr>
        <w:t>Chair Appointment</w:t>
      </w:r>
    </w:p>
    <w:p w14:paraId="6D2AD358" w14:textId="3F8E8EE2" w:rsidR="00023D53" w:rsidRDefault="00023D53" w:rsidP="00023D53">
      <w:pPr>
        <w:spacing w:after="0" w:line="24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LaDonna Selvidge moved to appoint John Noel as </w:t>
      </w:r>
      <w:r w:rsidR="00B22FEA">
        <w:rPr>
          <w:rFonts w:ascii="Palatino Linotype" w:hAnsi="Palatino Linotype"/>
        </w:rPr>
        <w:t xml:space="preserve">Vice </w:t>
      </w:r>
      <w:r>
        <w:rPr>
          <w:rFonts w:ascii="Palatino Linotype" w:hAnsi="Palatino Linotype"/>
        </w:rPr>
        <w:t>Chair</w:t>
      </w:r>
      <w:r w:rsidRPr="00351242">
        <w:rPr>
          <w:rFonts w:ascii="Palatino Linotype" w:hAnsi="Palatino Linotype"/>
        </w:rPr>
        <w:t xml:space="preserve">.  </w:t>
      </w:r>
      <w:r w:rsidR="00804B5F" w:rsidRPr="00351242">
        <w:rPr>
          <w:rFonts w:ascii="Palatino Linotype" w:hAnsi="Palatino Linotype"/>
        </w:rPr>
        <w:t>Jen Fi</w:t>
      </w:r>
      <w:r w:rsidR="00351242" w:rsidRPr="00351242">
        <w:rPr>
          <w:rFonts w:ascii="Palatino Linotype" w:hAnsi="Palatino Linotype"/>
        </w:rPr>
        <w:t>s</w:t>
      </w:r>
      <w:r w:rsidR="00804B5F" w:rsidRPr="00351242">
        <w:rPr>
          <w:rFonts w:ascii="Palatino Linotype" w:hAnsi="Palatino Linotype"/>
        </w:rPr>
        <w:t>k</w:t>
      </w:r>
      <w:r w:rsidRPr="00351242">
        <w:rPr>
          <w:rFonts w:ascii="Palatino Linotype" w:hAnsi="Palatino Linotype"/>
        </w:rPr>
        <w:t xml:space="preserve"> seconded</w:t>
      </w:r>
      <w:r>
        <w:rPr>
          <w:rFonts w:ascii="Palatino Linotype" w:hAnsi="Palatino Linotype"/>
        </w:rPr>
        <w:t xml:space="preserve"> the motion.</w:t>
      </w:r>
    </w:p>
    <w:p w14:paraId="1EFAD9B9" w14:textId="77777777" w:rsidR="00023D53" w:rsidRPr="009133B7" w:rsidRDefault="00023D53" w:rsidP="00023D53">
      <w:pPr>
        <w:spacing w:after="0" w:line="240" w:lineRule="auto"/>
        <w:rPr>
          <w:rFonts w:ascii="Palatino Linotype" w:hAnsi="Palatino Linotype"/>
          <w:b/>
        </w:rPr>
      </w:pPr>
      <w:r w:rsidRPr="009133B7">
        <w:rPr>
          <w:rFonts w:ascii="Palatino Linotype" w:hAnsi="Palatino Linotype"/>
          <w:b/>
        </w:rPr>
        <w:t>MOTION APPROVED.</w:t>
      </w:r>
    </w:p>
    <w:p w14:paraId="0B50A9CF" w14:textId="77777777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</w:p>
    <w:p w14:paraId="308F1B47" w14:textId="77777777" w:rsidR="00BA2108" w:rsidRPr="00307E93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  <w:b/>
          <w:bCs/>
          <w:u w:val="single"/>
        </w:rPr>
      </w:pPr>
      <w:r w:rsidRPr="00307E93">
        <w:rPr>
          <w:rFonts w:ascii="Palatino Linotype" w:eastAsia="Palatino Linotype" w:hAnsi="Palatino Linotype" w:cs="Palatino Linotype"/>
          <w:b/>
          <w:bCs/>
          <w:u w:val="single"/>
        </w:rPr>
        <w:t>Review of FY23 Committee Charter and Objectives</w:t>
      </w:r>
    </w:p>
    <w:p w14:paraId="7D164BA8" w14:textId="77777777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 xml:space="preserve">The committee reviewed the charter and objectives. </w:t>
      </w:r>
    </w:p>
    <w:p w14:paraId="5B615634" w14:textId="77777777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</w:p>
    <w:p w14:paraId="4034F191" w14:textId="79FD9C1B" w:rsidR="00BA2108" w:rsidRPr="00167DE1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  <w:b/>
          <w:bCs/>
          <w:u w:val="single"/>
        </w:rPr>
      </w:pPr>
      <w:r w:rsidRPr="00167DE1">
        <w:rPr>
          <w:rFonts w:ascii="Palatino Linotype" w:eastAsia="Palatino Linotype" w:hAnsi="Palatino Linotype" w:cs="Palatino Linotype"/>
          <w:b/>
          <w:bCs/>
          <w:u w:val="single"/>
        </w:rPr>
        <w:t>Approval of Minutes</w:t>
      </w:r>
    </w:p>
    <w:p w14:paraId="4A241800" w14:textId="59335F23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John Noel moved to approve</w:t>
      </w:r>
      <w:r w:rsidR="00351242">
        <w:rPr>
          <w:rFonts w:ascii="Palatino Linotype" w:eastAsia="Palatino Linotype" w:hAnsi="Palatino Linotype" w:cs="Palatino Linotype"/>
        </w:rPr>
        <w:t>d</w:t>
      </w:r>
      <w:r>
        <w:rPr>
          <w:rFonts w:ascii="Palatino Linotype" w:eastAsia="Palatino Linotype" w:hAnsi="Palatino Linotype" w:cs="Palatino Linotype"/>
        </w:rPr>
        <w:t xml:space="preserve"> the </w:t>
      </w:r>
      <w:r w:rsidR="002028E4">
        <w:rPr>
          <w:rFonts w:ascii="Palatino Linotype" w:eastAsia="Palatino Linotype" w:hAnsi="Palatino Linotype" w:cs="Palatino Linotype"/>
        </w:rPr>
        <w:t xml:space="preserve">August 2022 </w:t>
      </w:r>
      <w:r>
        <w:rPr>
          <w:rFonts w:ascii="Palatino Linotype" w:eastAsia="Palatino Linotype" w:hAnsi="Palatino Linotype" w:cs="Palatino Linotype"/>
        </w:rPr>
        <w:t xml:space="preserve">minutes. </w:t>
      </w:r>
      <w:r w:rsidR="00CA47EB">
        <w:rPr>
          <w:rFonts w:ascii="Palatino Linotype" w:eastAsia="Palatino Linotype" w:hAnsi="Palatino Linotype" w:cs="Palatino Linotype"/>
        </w:rPr>
        <w:t>LaDonna Selvidge</w:t>
      </w:r>
      <w:r>
        <w:rPr>
          <w:rFonts w:ascii="Palatino Linotype" w:eastAsia="Palatino Linotype" w:hAnsi="Palatino Linotype" w:cs="Palatino Linotype"/>
        </w:rPr>
        <w:t xml:space="preserve"> second the motion.</w:t>
      </w:r>
    </w:p>
    <w:p w14:paraId="65B9870C" w14:textId="77777777" w:rsidR="00BA2108" w:rsidRPr="00167DE1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  <w:b/>
          <w:bCs/>
        </w:rPr>
      </w:pPr>
      <w:r w:rsidRPr="00167DE1">
        <w:rPr>
          <w:rFonts w:ascii="Palatino Linotype" w:eastAsia="Palatino Linotype" w:hAnsi="Palatino Linotype" w:cs="Palatino Linotype"/>
          <w:b/>
          <w:bCs/>
        </w:rPr>
        <w:t>MOTION APPROVED</w:t>
      </w:r>
    </w:p>
    <w:p w14:paraId="197EC967" w14:textId="77777777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</w:p>
    <w:p w14:paraId="7014AA77" w14:textId="77777777" w:rsidR="006C049F" w:rsidRDefault="006C049F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</w:p>
    <w:p w14:paraId="1FF8A95D" w14:textId="3060D510" w:rsidR="006C049F" w:rsidRPr="009A21C3" w:rsidRDefault="006C049F" w:rsidP="006C049F">
      <w:pPr>
        <w:spacing w:after="0" w:line="240" w:lineRule="auto"/>
        <w:rPr>
          <w:rFonts w:ascii="Palatino Linotype" w:hAnsi="Palatino Linotype"/>
          <w:b/>
          <w:u w:val="single"/>
        </w:rPr>
      </w:pPr>
      <w:r>
        <w:rPr>
          <w:rFonts w:ascii="Palatino Linotype" w:hAnsi="Palatino Linotype"/>
          <w:b/>
          <w:u w:val="single"/>
        </w:rPr>
        <w:t>Review of 2023</w:t>
      </w:r>
      <w:r w:rsidRPr="009A21C3">
        <w:rPr>
          <w:rFonts w:ascii="Palatino Linotype" w:hAnsi="Palatino Linotype"/>
          <w:b/>
          <w:u w:val="single"/>
        </w:rPr>
        <w:t xml:space="preserve"> Proposed Amendments </w:t>
      </w:r>
    </w:p>
    <w:p w14:paraId="0AEA5D86" w14:textId="10D9C518" w:rsidR="006C049F" w:rsidRPr="00767424" w:rsidRDefault="006C049F" w:rsidP="006C049F">
      <w:pPr>
        <w:spacing w:after="0" w:line="240" w:lineRule="auto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>Staff Dana Lampe indicated no proposed amendments have been received to date.</w:t>
      </w:r>
    </w:p>
    <w:p w14:paraId="1BFBA514" w14:textId="77777777" w:rsidR="006C049F" w:rsidRPr="00307E93" w:rsidRDefault="006C049F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</w:p>
    <w:p w14:paraId="4EDE3A85" w14:textId="77777777" w:rsidR="00BA2108" w:rsidRPr="00030E82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  <w:b/>
          <w:bCs/>
          <w:u w:val="single"/>
        </w:rPr>
      </w:pPr>
      <w:r w:rsidRPr="00030E82">
        <w:rPr>
          <w:rFonts w:ascii="Palatino Linotype" w:eastAsia="Palatino Linotype" w:hAnsi="Palatino Linotype" w:cs="Palatino Linotype"/>
          <w:b/>
          <w:bCs/>
          <w:u w:val="single"/>
        </w:rPr>
        <w:t>New Business</w:t>
      </w:r>
    </w:p>
    <w:p w14:paraId="5F51BB44" w14:textId="6F855CD8" w:rsidR="00317AC0" w:rsidRDefault="00317AC0" w:rsidP="00BA2108">
      <w:p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  <w:r>
        <w:rPr>
          <w:rFonts w:ascii="Palatino Linotype" w:eastAsia="Palatino Linotype" w:hAnsi="Palatino Linotype" w:cs="Palatino Linotype"/>
          <w:color w:val="000000" w:themeColor="text1"/>
        </w:rPr>
        <w:t>Staff Dana Lampe requested the committee review the contact information</w:t>
      </w:r>
      <w:r w:rsidR="00431DA8">
        <w:rPr>
          <w:rFonts w:ascii="Palatino Linotype" w:eastAsia="Palatino Linotype" w:hAnsi="Palatino Linotype" w:cs="Palatino Linotype"/>
          <w:color w:val="000000" w:themeColor="text1"/>
        </w:rPr>
        <w:t xml:space="preserve"> </w:t>
      </w:r>
      <w:r w:rsidR="00632CEB">
        <w:rPr>
          <w:rFonts w:ascii="Palatino Linotype" w:eastAsia="Palatino Linotype" w:hAnsi="Palatino Linotype" w:cs="Palatino Linotype"/>
          <w:color w:val="000000" w:themeColor="text1"/>
        </w:rPr>
        <w:t>and to let her know if corrections were needed.</w:t>
      </w:r>
    </w:p>
    <w:p w14:paraId="11063D5F" w14:textId="77777777" w:rsidR="00317AC0" w:rsidRDefault="00317AC0" w:rsidP="00BA2108">
      <w:p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</w:p>
    <w:p w14:paraId="3E77E000" w14:textId="4156696B" w:rsidR="00BA2108" w:rsidRPr="00227CB0" w:rsidRDefault="009C1DF0" w:rsidP="00BA2108">
      <w:p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  <w:r>
        <w:rPr>
          <w:rFonts w:ascii="Palatino Linotype" w:eastAsia="Palatino Linotype" w:hAnsi="Palatino Linotype" w:cs="Palatino Linotype"/>
          <w:color w:val="000000" w:themeColor="text1"/>
        </w:rPr>
        <w:t>Staff Dana Lampe reviewed the c</w:t>
      </w:r>
      <w:r w:rsidR="00BA2108" w:rsidRPr="00227CB0">
        <w:rPr>
          <w:rFonts w:ascii="Palatino Linotype" w:eastAsia="Palatino Linotype" w:hAnsi="Palatino Linotype" w:cs="Palatino Linotype"/>
          <w:color w:val="000000" w:themeColor="text1"/>
        </w:rPr>
        <w:t>ommittee</w:t>
      </w:r>
      <w:r>
        <w:rPr>
          <w:rFonts w:ascii="Palatino Linotype" w:eastAsia="Palatino Linotype" w:hAnsi="Palatino Linotype" w:cs="Palatino Linotype"/>
          <w:color w:val="000000" w:themeColor="text1"/>
        </w:rPr>
        <w:t xml:space="preserve">’s timeline for the </w:t>
      </w:r>
      <w:r w:rsidR="00632CEB">
        <w:rPr>
          <w:rFonts w:ascii="Palatino Linotype" w:eastAsia="Palatino Linotype" w:hAnsi="Palatino Linotype" w:cs="Palatino Linotype"/>
          <w:color w:val="000000" w:themeColor="text1"/>
        </w:rPr>
        <w:t xml:space="preserve">upcoming </w:t>
      </w:r>
      <w:r>
        <w:rPr>
          <w:rFonts w:ascii="Palatino Linotype" w:eastAsia="Palatino Linotype" w:hAnsi="Palatino Linotype" w:cs="Palatino Linotype"/>
          <w:color w:val="000000" w:themeColor="text1"/>
        </w:rPr>
        <w:t>year.</w:t>
      </w:r>
      <w:r w:rsidR="00BA2108" w:rsidRPr="00227CB0">
        <w:rPr>
          <w:rFonts w:ascii="Palatino Linotype" w:eastAsia="Palatino Linotype" w:hAnsi="Palatino Linotype" w:cs="Palatino Linotype"/>
          <w:color w:val="000000" w:themeColor="text1"/>
        </w:rPr>
        <w:t xml:space="preserve"> </w:t>
      </w:r>
    </w:p>
    <w:p w14:paraId="17D9381E" w14:textId="77777777" w:rsidR="00BA2108" w:rsidRPr="001B1661" w:rsidRDefault="00BA2108" w:rsidP="00BA2108">
      <w:p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</w:p>
    <w:p w14:paraId="034AA1C1" w14:textId="77777777" w:rsidR="00BA2108" w:rsidRPr="00E039D2" w:rsidRDefault="00BA2108" w:rsidP="00BA210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  <w:r w:rsidRPr="00E039D2">
        <w:rPr>
          <w:rFonts w:ascii="Palatino Linotype" w:eastAsia="Palatino Linotype" w:hAnsi="Palatino Linotype" w:cs="Palatino Linotype"/>
          <w:color w:val="000000" w:themeColor="text1"/>
        </w:rPr>
        <w:t>May 8, any Amendments collected would be sent to the Bylaw Committee to review</w:t>
      </w:r>
    </w:p>
    <w:p w14:paraId="612C2E32" w14:textId="77777777" w:rsidR="00BA2108" w:rsidRPr="00E039D2" w:rsidRDefault="00BA2108" w:rsidP="00BA210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  <w:r w:rsidRPr="00E039D2">
        <w:rPr>
          <w:rFonts w:ascii="Palatino Linotype" w:eastAsia="Palatino Linotype" w:hAnsi="Palatino Linotype" w:cs="Palatino Linotype"/>
          <w:color w:val="000000" w:themeColor="text1"/>
        </w:rPr>
        <w:t xml:space="preserve">May 15, meet as a committee virtually to discuss the Amendments </w:t>
      </w:r>
    </w:p>
    <w:p w14:paraId="76F52023" w14:textId="77777777" w:rsidR="00BA2108" w:rsidRPr="00E039D2" w:rsidRDefault="00BA2108" w:rsidP="00BA210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  <w:r w:rsidRPr="00E039D2">
        <w:rPr>
          <w:rFonts w:ascii="Palatino Linotype" w:eastAsia="Palatino Linotype" w:hAnsi="Palatino Linotype" w:cs="Palatino Linotype"/>
          <w:color w:val="000000" w:themeColor="text1"/>
        </w:rPr>
        <w:t>June 1, any amendments moving forward would be reviewed by Legal Counsel</w:t>
      </w:r>
    </w:p>
    <w:p w14:paraId="34DEC5BE" w14:textId="77777777" w:rsidR="00BA2108" w:rsidRPr="00E039D2" w:rsidRDefault="00BA2108" w:rsidP="00BA210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  <w:r w:rsidRPr="00E039D2">
        <w:rPr>
          <w:rFonts w:ascii="Palatino Linotype" w:eastAsia="Palatino Linotype" w:hAnsi="Palatino Linotype" w:cs="Palatino Linotype"/>
          <w:color w:val="000000" w:themeColor="text1"/>
        </w:rPr>
        <w:t>July 26 deadline to send to Techniques Manager for inclusion in the October Techniques</w:t>
      </w:r>
    </w:p>
    <w:p w14:paraId="6154DA92" w14:textId="77777777" w:rsidR="00BA2108" w:rsidRPr="00E039D2" w:rsidRDefault="00BA2108" w:rsidP="00BA210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Palatino Linotype" w:eastAsia="Palatino Linotype" w:hAnsi="Palatino Linotype" w:cs="Palatino Linotype"/>
          <w:color w:val="000000" w:themeColor="text1"/>
        </w:rPr>
      </w:pPr>
      <w:r w:rsidRPr="00E039D2">
        <w:rPr>
          <w:rFonts w:ascii="Palatino Linotype" w:eastAsia="Palatino Linotype" w:hAnsi="Palatino Linotype" w:cs="Palatino Linotype"/>
          <w:color w:val="000000" w:themeColor="text1"/>
        </w:rPr>
        <w:t>September/October – Published in Techniques to meet the 60-day notice prior to Assembly of Delegates</w:t>
      </w:r>
    </w:p>
    <w:p w14:paraId="0F51F6FF" w14:textId="77777777" w:rsidR="00BA2108" w:rsidRPr="001B1661" w:rsidRDefault="00BA2108" w:rsidP="00BA2108">
      <w:pPr>
        <w:pStyle w:val="ListParagraph"/>
        <w:spacing w:after="0"/>
        <w:rPr>
          <w:rFonts w:ascii="Palatino Linotype" w:eastAsia="Palatino Linotype" w:hAnsi="Palatino Linotype" w:cs="Palatino Linotype"/>
          <w:color w:val="000000" w:themeColor="text1"/>
        </w:rPr>
      </w:pPr>
    </w:p>
    <w:p w14:paraId="0604C5AE" w14:textId="368D3948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  <w:r w:rsidRPr="00E039D2">
        <w:rPr>
          <w:rFonts w:ascii="Palatino Linotype" w:eastAsia="Palatino Linotype" w:hAnsi="Palatino Linotype" w:cs="Palatino Linotype"/>
        </w:rPr>
        <w:t>Next meeting will be virtually on May 15</w:t>
      </w:r>
      <w:r w:rsidR="00D217CB">
        <w:rPr>
          <w:rFonts w:ascii="Palatino Linotype" w:eastAsia="Palatino Linotype" w:hAnsi="Palatino Linotype" w:cs="Palatino Linotype"/>
        </w:rPr>
        <w:t>, 2024</w:t>
      </w:r>
      <w:r w:rsidRPr="00E039D2">
        <w:rPr>
          <w:rFonts w:ascii="Palatino Linotype" w:eastAsia="Palatino Linotype" w:hAnsi="Palatino Linotype" w:cs="Palatino Linotype"/>
        </w:rPr>
        <w:t>.</w:t>
      </w:r>
      <w:r w:rsidR="00F747FA">
        <w:rPr>
          <w:rFonts w:ascii="Palatino Linotype" w:eastAsia="Palatino Linotype" w:hAnsi="Palatino Linotype" w:cs="Palatino Linotype"/>
        </w:rPr>
        <w:t xml:space="preserve"> A Doodle poll will be sent to schedule a time for the meeting.</w:t>
      </w:r>
    </w:p>
    <w:p w14:paraId="00204F13" w14:textId="77777777" w:rsidR="00BA2108" w:rsidRDefault="00BA2108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</w:p>
    <w:p w14:paraId="72863B7B" w14:textId="2D8DA012" w:rsidR="00BA2108" w:rsidRDefault="001C718D" w:rsidP="00BA2108">
      <w:pPr>
        <w:spacing w:after="0" w:line="240" w:lineRule="auto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The meeting adjourned</w:t>
      </w:r>
      <w:r w:rsidR="00D217CB">
        <w:rPr>
          <w:rFonts w:ascii="Palatino Linotype" w:eastAsia="Palatino Linotype" w:hAnsi="Palatino Linotype" w:cs="Palatino Linotype"/>
        </w:rPr>
        <w:t xml:space="preserve"> 10:30 a</w:t>
      </w:r>
      <w:r w:rsidR="00632CEB">
        <w:rPr>
          <w:rFonts w:ascii="Palatino Linotype" w:eastAsia="Palatino Linotype" w:hAnsi="Palatino Linotype" w:cs="Palatino Linotype"/>
        </w:rPr>
        <w:t>.</w:t>
      </w:r>
      <w:r w:rsidR="00D217CB">
        <w:rPr>
          <w:rFonts w:ascii="Palatino Linotype" w:eastAsia="Palatino Linotype" w:hAnsi="Palatino Linotype" w:cs="Palatino Linotype"/>
        </w:rPr>
        <w:t>m</w:t>
      </w:r>
      <w:r w:rsidR="00632CEB">
        <w:rPr>
          <w:rFonts w:ascii="Palatino Linotype" w:eastAsia="Palatino Linotype" w:hAnsi="Palatino Linotype" w:cs="Palatino Linotype"/>
        </w:rPr>
        <w:t>.</w:t>
      </w:r>
      <w:r w:rsidR="00D217CB">
        <w:rPr>
          <w:rFonts w:ascii="Palatino Linotype" w:eastAsia="Palatino Linotype" w:hAnsi="Palatino Linotype" w:cs="Palatino Linotype"/>
        </w:rPr>
        <w:t xml:space="preserve"> ET on Wednesday, August 30, 2023. </w:t>
      </w:r>
    </w:p>
    <w:p w14:paraId="774F6845" w14:textId="035AC398" w:rsidR="003E31EF" w:rsidRDefault="003E31EF" w:rsidP="00632CEB">
      <w:pPr>
        <w:spacing w:after="0"/>
        <w:rPr>
          <w:rFonts w:ascii="Palatino Linotype" w:eastAsia="Palatino Linotype" w:hAnsi="Palatino Linotype" w:cs="Palatino Linotype"/>
        </w:rPr>
      </w:pPr>
    </w:p>
    <w:sectPr w:rsidR="003E31EF" w:rsidSect="00623D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4774"/>
    <w:multiLevelType w:val="multilevel"/>
    <w:tmpl w:val="00425B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1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201EE"/>
    <w:multiLevelType w:val="hybridMultilevel"/>
    <w:tmpl w:val="C1BAAB82"/>
    <w:lvl w:ilvl="0" w:tplc="F0662E4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11839"/>
    <w:multiLevelType w:val="hybridMultilevel"/>
    <w:tmpl w:val="00620E6E"/>
    <w:lvl w:ilvl="0" w:tplc="7918F1FA">
      <w:numFmt w:val="bullet"/>
      <w:lvlText w:val=""/>
      <w:lvlJc w:val="left"/>
      <w:pPr>
        <w:ind w:left="1440" w:hanging="720"/>
      </w:pPr>
      <w:rPr>
        <w:rFonts w:ascii="Symbol" w:eastAsia="Palatino Linotype" w:hAnsi="Symbol" w:cs="Palatino Lino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CB1077"/>
    <w:multiLevelType w:val="hybridMultilevel"/>
    <w:tmpl w:val="B882E232"/>
    <w:lvl w:ilvl="0" w:tplc="1BD88D72">
      <w:start w:val="3"/>
      <w:numFmt w:val="decimal"/>
      <w:lvlText w:val="%1."/>
      <w:lvlJc w:val="left"/>
      <w:pPr>
        <w:ind w:left="720" w:hanging="360"/>
      </w:pPr>
    </w:lvl>
    <w:lvl w:ilvl="1" w:tplc="FA7859F6">
      <w:start w:val="1"/>
      <w:numFmt w:val="lowerLetter"/>
      <w:lvlText w:val="%2."/>
      <w:lvlJc w:val="left"/>
      <w:pPr>
        <w:ind w:left="1440" w:hanging="360"/>
      </w:pPr>
    </w:lvl>
    <w:lvl w:ilvl="2" w:tplc="9FB20054">
      <w:start w:val="1"/>
      <w:numFmt w:val="lowerRoman"/>
      <w:lvlText w:val="%3."/>
      <w:lvlJc w:val="right"/>
      <w:pPr>
        <w:ind w:left="2160" w:hanging="180"/>
      </w:pPr>
    </w:lvl>
    <w:lvl w:ilvl="3" w:tplc="E0EA30B2">
      <w:start w:val="1"/>
      <w:numFmt w:val="decimal"/>
      <w:lvlText w:val="%4."/>
      <w:lvlJc w:val="left"/>
      <w:pPr>
        <w:ind w:left="2880" w:hanging="360"/>
      </w:pPr>
    </w:lvl>
    <w:lvl w:ilvl="4" w:tplc="966C1E4C">
      <w:start w:val="1"/>
      <w:numFmt w:val="lowerLetter"/>
      <w:lvlText w:val="%5."/>
      <w:lvlJc w:val="left"/>
      <w:pPr>
        <w:ind w:left="3600" w:hanging="360"/>
      </w:pPr>
    </w:lvl>
    <w:lvl w:ilvl="5" w:tplc="9FB426C6">
      <w:start w:val="1"/>
      <w:numFmt w:val="lowerRoman"/>
      <w:lvlText w:val="%6."/>
      <w:lvlJc w:val="right"/>
      <w:pPr>
        <w:ind w:left="4320" w:hanging="180"/>
      </w:pPr>
    </w:lvl>
    <w:lvl w:ilvl="6" w:tplc="D54E971E">
      <w:start w:val="1"/>
      <w:numFmt w:val="decimal"/>
      <w:lvlText w:val="%7."/>
      <w:lvlJc w:val="left"/>
      <w:pPr>
        <w:ind w:left="5040" w:hanging="360"/>
      </w:pPr>
    </w:lvl>
    <w:lvl w:ilvl="7" w:tplc="D0F4AB28">
      <w:start w:val="1"/>
      <w:numFmt w:val="lowerLetter"/>
      <w:lvlText w:val="%8."/>
      <w:lvlJc w:val="left"/>
      <w:pPr>
        <w:ind w:left="5760" w:hanging="360"/>
      </w:pPr>
    </w:lvl>
    <w:lvl w:ilvl="8" w:tplc="B680D99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51ED1"/>
    <w:multiLevelType w:val="multilevel"/>
    <w:tmpl w:val="C3AE82C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B52EB3"/>
    <w:multiLevelType w:val="multilevel"/>
    <w:tmpl w:val="68ECC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C238A0"/>
    <w:multiLevelType w:val="hybridMultilevel"/>
    <w:tmpl w:val="39F0FC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AF1E42"/>
    <w:multiLevelType w:val="multilevel"/>
    <w:tmpl w:val="4D52A744"/>
    <w:lvl w:ilvl="0">
      <w:start w:val="3"/>
      <w:numFmt w:val="decimal"/>
      <w:lvlText w:val="%1."/>
      <w:lvlJc w:val="left"/>
      <w:pPr>
        <w:tabs>
          <w:tab w:val="num" w:pos="0"/>
        </w:tabs>
        <w:ind w:left="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8" w15:restartNumberingAfterBreak="0">
    <w:nsid w:val="4CBA3894"/>
    <w:multiLevelType w:val="hybridMultilevel"/>
    <w:tmpl w:val="6CB25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607B5C"/>
    <w:multiLevelType w:val="hybridMultilevel"/>
    <w:tmpl w:val="8ACE6C8A"/>
    <w:lvl w:ilvl="0" w:tplc="4574F3C8">
      <w:start w:val="1"/>
      <w:numFmt w:val="decimal"/>
      <w:lvlText w:val="%1."/>
      <w:lvlJc w:val="left"/>
      <w:pPr>
        <w:ind w:left="720" w:hanging="360"/>
      </w:pPr>
    </w:lvl>
    <w:lvl w:ilvl="1" w:tplc="CF765AFC">
      <w:start w:val="1"/>
      <w:numFmt w:val="lowerLetter"/>
      <w:lvlText w:val="%2."/>
      <w:lvlJc w:val="left"/>
      <w:pPr>
        <w:ind w:left="1440" w:hanging="360"/>
      </w:pPr>
    </w:lvl>
    <w:lvl w:ilvl="2" w:tplc="ED0EB904">
      <w:start w:val="1"/>
      <w:numFmt w:val="lowerRoman"/>
      <w:lvlText w:val="%3."/>
      <w:lvlJc w:val="right"/>
      <w:pPr>
        <w:ind w:left="2160" w:hanging="180"/>
      </w:pPr>
    </w:lvl>
    <w:lvl w:ilvl="3" w:tplc="4894E6CC">
      <w:start w:val="1"/>
      <w:numFmt w:val="decimal"/>
      <w:lvlText w:val="%4."/>
      <w:lvlJc w:val="left"/>
      <w:pPr>
        <w:ind w:left="2880" w:hanging="360"/>
      </w:pPr>
    </w:lvl>
    <w:lvl w:ilvl="4" w:tplc="A8C2B21C">
      <w:start w:val="1"/>
      <w:numFmt w:val="lowerLetter"/>
      <w:lvlText w:val="%5."/>
      <w:lvlJc w:val="left"/>
      <w:pPr>
        <w:ind w:left="3600" w:hanging="360"/>
      </w:pPr>
    </w:lvl>
    <w:lvl w:ilvl="5" w:tplc="63063766">
      <w:start w:val="1"/>
      <w:numFmt w:val="lowerRoman"/>
      <w:lvlText w:val="%6."/>
      <w:lvlJc w:val="right"/>
      <w:pPr>
        <w:ind w:left="4320" w:hanging="180"/>
      </w:pPr>
    </w:lvl>
    <w:lvl w:ilvl="6" w:tplc="A3685BC2">
      <w:start w:val="1"/>
      <w:numFmt w:val="decimal"/>
      <w:lvlText w:val="%7."/>
      <w:lvlJc w:val="left"/>
      <w:pPr>
        <w:ind w:left="5040" w:hanging="360"/>
      </w:pPr>
    </w:lvl>
    <w:lvl w:ilvl="7" w:tplc="8FD4350E">
      <w:start w:val="1"/>
      <w:numFmt w:val="lowerLetter"/>
      <w:lvlText w:val="%8."/>
      <w:lvlJc w:val="left"/>
      <w:pPr>
        <w:ind w:left="5760" w:hanging="360"/>
      </w:pPr>
    </w:lvl>
    <w:lvl w:ilvl="8" w:tplc="DB0A9C4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E042D4"/>
    <w:multiLevelType w:val="multilevel"/>
    <w:tmpl w:val="0FFCB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2763059">
    <w:abstractNumId w:val="3"/>
  </w:num>
  <w:num w:numId="2" w16cid:durableId="599988457">
    <w:abstractNumId w:val="0"/>
  </w:num>
  <w:num w:numId="3" w16cid:durableId="176432636">
    <w:abstractNumId w:val="9"/>
  </w:num>
  <w:num w:numId="4" w16cid:durableId="610478030">
    <w:abstractNumId w:val="10"/>
  </w:num>
  <w:num w:numId="5" w16cid:durableId="1382898493">
    <w:abstractNumId w:val="4"/>
  </w:num>
  <w:num w:numId="6" w16cid:durableId="1365640633">
    <w:abstractNumId w:val="5"/>
  </w:num>
  <w:num w:numId="7" w16cid:durableId="671761036">
    <w:abstractNumId w:val="7"/>
  </w:num>
  <w:num w:numId="8" w16cid:durableId="1877154175">
    <w:abstractNumId w:val="1"/>
  </w:num>
  <w:num w:numId="9" w16cid:durableId="1309936142">
    <w:abstractNumId w:val="2"/>
  </w:num>
  <w:num w:numId="10" w16cid:durableId="1349985456">
    <w:abstractNumId w:val="6"/>
  </w:num>
  <w:num w:numId="11" w16cid:durableId="174241237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tjA3NLU0NzY2N7VQ0lEKTi0uzszPAykwNKgFAOEDbRktAAAA"/>
  </w:docVars>
  <w:rsids>
    <w:rsidRoot w:val="002AE48D"/>
    <w:rsid w:val="00002B9A"/>
    <w:rsid w:val="00003D04"/>
    <w:rsid w:val="00023D53"/>
    <w:rsid w:val="00034F71"/>
    <w:rsid w:val="00043611"/>
    <w:rsid w:val="00052E06"/>
    <w:rsid w:val="00076174"/>
    <w:rsid w:val="000B02F9"/>
    <w:rsid w:val="000B3E4C"/>
    <w:rsid w:val="000F3DBB"/>
    <w:rsid w:val="00126037"/>
    <w:rsid w:val="0015638D"/>
    <w:rsid w:val="001A4C15"/>
    <w:rsid w:val="001B1661"/>
    <w:rsid w:val="001C718D"/>
    <w:rsid w:val="002028E4"/>
    <w:rsid w:val="00227CB0"/>
    <w:rsid w:val="0023683F"/>
    <w:rsid w:val="00260574"/>
    <w:rsid w:val="00271CD5"/>
    <w:rsid w:val="00287FD3"/>
    <w:rsid w:val="002AE48D"/>
    <w:rsid w:val="002C51B0"/>
    <w:rsid w:val="002D4429"/>
    <w:rsid w:val="002D61D4"/>
    <w:rsid w:val="00317AC0"/>
    <w:rsid w:val="00333BFB"/>
    <w:rsid w:val="00336454"/>
    <w:rsid w:val="00351242"/>
    <w:rsid w:val="00362FA9"/>
    <w:rsid w:val="003E31EF"/>
    <w:rsid w:val="0040242C"/>
    <w:rsid w:val="00410489"/>
    <w:rsid w:val="00416CB0"/>
    <w:rsid w:val="00431DA8"/>
    <w:rsid w:val="00434841"/>
    <w:rsid w:val="00437CA4"/>
    <w:rsid w:val="00442872"/>
    <w:rsid w:val="00443668"/>
    <w:rsid w:val="00455152"/>
    <w:rsid w:val="00456AE8"/>
    <w:rsid w:val="00456EEA"/>
    <w:rsid w:val="0049353D"/>
    <w:rsid w:val="004A5617"/>
    <w:rsid w:val="004A5C62"/>
    <w:rsid w:val="004C1059"/>
    <w:rsid w:val="004E5819"/>
    <w:rsid w:val="004E5CE6"/>
    <w:rsid w:val="005018EA"/>
    <w:rsid w:val="0056459D"/>
    <w:rsid w:val="005647C5"/>
    <w:rsid w:val="00592E6F"/>
    <w:rsid w:val="005977DA"/>
    <w:rsid w:val="005D437E"/>
    <w:rsid w:val="00600DE9"/>
    <w:rsid w:val="006205E4"/>
    <w:rsid w:val="00623DEC"/>
    <w:rsid w:val="00632CEB"/>
    <w:rsid w:val="0064188A"/>
    <w:rsid w:val="00650CA6"/>
    <w:rsid w:val="006703AD"/>
    <w:rsid w:val="0067314B"/>
    <w:rsid w:val="00675648"/>
    <w:rsid w:val="006B36DB"/>
    <w:rsid w:val="006B5161"/>
    <w:rsid w:val="006C049F"/>
    <w:rsid w:val="006F6AEC"/>
    <w:rsid w:val="00704908"/>
    <w:rsid w:val="00705667"/>
    <w:rsid w:val="00705A65"/>
    <w:rsid w:val="00726453"/>
    <w:rsid w:val="0077197F"/>
    <w:rsid w:val="00783E7E"/>
    <w:rsid w:val="0078428D"/>
    <w:rsid w:val="00785517"/>
    <w:rsid w:val="0079290D"/>
    <w:rsid w:val="007C08CA"/>
    <w:rsid w:val="007E75AB"/>
    <w:rsid w:val="00804B5F"/>
    <w:rsid w:val="00827408"/>
    <w:rsid w:val="008835AA"/>
    <w:rsid w:val="008B1C6F"/>
    <w:rsid w:val="008D218D"/>
    <w:rsid w:val="008D591A"/>
    <w:rsid w:val="008E0AE5"/>
    <w:rsid w:val="008E5318"/>
    <w:rsid w:val="008F17E2"/>
    <w:rsid w:val="008F3C3A"/>
    <w:rsid w:val="00911AB8"/>
    <w:rsid w:val="00957FDD"/>
    <w:rsid w:val="00964632"/>
    <w:rsid w:val="00982E68"/>
    <w:rsid w:val="0099052C"/>
    <w:rsid w:val="009A5C6C"/>
    <w:rsid w:val="009B552B"/>
    <w:rsid w:val="009C1DF0"/>
    <w:rsid w:val="009C2B56"/>
    <w:rsid w:val="009C409E"/>
    <w:rsid w:val="00A06B1F"/>
    <w:rsid w:val="00A71E0F"/>
    <w:rsid w:val="00A776C6"/>
    <w:rsid w:val="00AA1040"/>
    <w:rsid w:val="00AA5762"/>
    <w:rsid w:val="00AA7D24"/>
    <w:rsid w:val="00AB6E2D"/>
    <w:rsid w:val="00AC4E8F"/>
    <w:rsid w:val="00B104F5"/>
    <w:rsid w:val="00B17ABD"/>
    <w:rsid w:val="00B22FEA"/>
    <w:rsid w:val="00B3624F"/>
    <w:rsid w:val="00B47364"/>
    <w:rsid w:val="00B77BF9"/>
    <w:rsid w:val="00B84802"/>
    <w:rsid w:val="00BA2108"/>
    <w:rsid w:val="00BA311C"/>
    <w:rsid w:val="00BA3CED"/>
    <w:rsid w:val="00C03242"/>
    <w:rsid w:val="00C24D6E"/>
    <w:rsid w:val="00C53164"/>
    <w:rsid w:val="00C671C0"/>
    <w:rsid w:val="00C73D92"/>
    <w:rsid w:val="00C801EF"/>
    <w:rsid w:val="00C93273"/>
    <w:rsid w:val="00CA3394"/>
    <w:rsid w:val="00CA47EB"/>
    <w:rsid w:val="00CC57CF"/>
    <w:rsid w:val="00CD6DC3"/>
    <w:rsid w:val="00CE7786"/>
    <w:rsid w:val="00D03F8A"/>
    <w:rsid w:val="00D12DEF"/>
    <w:rsid w:val="00D217CB"/>
    <w:rsid w:val="00D2677F"/>
    <w:rsid w:val="00D30522"/>
    <w:rsid w:val="00D30D6C"/>
    <w:rsid w:val="00D40AE0"/>
    <w:rsid w:val="00D57D2A"/>
    <w:rsid w:val="00D6017C"/>
    <w:rsid w:val="00D6706D"/>
    <w:rsid w:val="00D82698"/>
    <w:rsid w:val="00D9489B"/>
    <w:rsid w:val="00DA5B1B"/>
    <w:rsid w:val="00DE1B5E"/>
    <w:rsid w:val="00DE583E"/>
    <w:rsid w:val="00DF5E74"/>
    <w:rsid w:val="00DF7F3C"/>
    <w:rsid w:val="00E00D10"/>
    <w:rsid w:val="00E3238F"/>
    <w:rsid w:val="00E4689A"/>
    <w:rsid w:val="00E53811"/>
    <w:rsid w:val="00EA2309"/>
    <w:rsid w:val="00F1120A"/>
    <w:rsid w:val="00F13F71"/>
    <w:rsid w:val="00F17CDB"/>
    <w:rsid w:val="00F30C40"/>
    <w:rsid w:val="00F747FA"/>
    <w:rsid w:val="00F85487"/>
    <w:rsid w:val="00FA376C"/>
    <w:rsid w:val="00FE7A07"/>
    <w:rsid w:val="01385976"/>
    <w:rsid w:val="03D8F562"/>
    <w:rsid w:val="042FF549"/>
    <w:rsid w:val="09472B23"/>
    <w:rsid w:val="0AFC2CDA"/>
    <w:rsid w:val="14CF6F79"/>
    <w:rsid w:val="159CEC37"/>
    <w:rsid w:val="166B3FDA"/>
    <w:rsid w:val="1C115E0D"/>
    <w:rsid w:val="1FC38C8B"/>
    <w:rsid w:val="265173F4"/>
    <w:rsid w:val="2AE4E32C"/>
    <w:rsid w:val="339FF005"/>
    <w:rsid w:val="341145C5"/>
    <w:rsid w:val="354AB864"/>
    <w:rsid w:val="36C072A6"/>
    <w:rsid w:val="4645A723"/>
    <w:rsid w:val="4E3790AB"/>
    <w:rsid w:val="50305168"/>
    <w:rsid w:val="5F06D8B2"/>
    <w:rsid w:val="65B0B8EC"/>
    <w:rsid w:val="68CF3151"/>
    <w:rsid w:val="6CD3C6B4"/>
    <w:rsid w:val="6ED40648"/>
    <w:rsid w:val="7DFDF1B6"/>
    <w:rsid w:val="7E421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AE48D"/>
  <w15:chartTrackingRefBased/>
  <w15:docId w15:val="{F1129E1A-BA85-4184-87BC-2E0420DF4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TEHeading">
    <w:name w:val="ACTE Heading"/>
    <w:basedOn w:val="paragraph"/>
    <w:link w:val="ACTEHeadingChar"/>
    <w:qFormat/>
    <w:rsid w:val="00726453"/>
    <w:pPr>
      <w:spacing w:before="0" w:beforeAutospacing="0" w:after="0" w:afterAutospacing="0"/>
      <w:jc w:val="center"/>
      <w:textAlignment w:val="baseline"/>
    </w:pPr>
    <w:rPr>
      <w:rFonts w:ascii="Palatino Linotype" w:hAnsi="Palatino Linotype" w:cs="Segoe UI"/>
      <w:b/>
      <w:bCs/>
      <w:smallCaps/>
      <w:sz w:val="32"/>
      <w:szCs w:val="32"/>
      <w:u w:val="single"/>
    </w:rPr>
  </w:style>
  <w:style w:type="character" w:customStyle="1" w:styleId="ACTEHeadingChar">
    <w:name w:val="ACTE Heading Char"/>
    <w:basedOn w:val="DefaultParagraphFont"/>
    <w:link w:val="ACTEHeading"/>
    <w:rsid w:val="00726453"/>
    <w:rPr>
      <w:rFonts w:ascii="Palatino Linotype" w:eastAsia="Times New Roman" w:hAnsi="Palatino Linotype" w:cs="Segoe UI"/>
      <w:b/>
      <w:bCs/>
      <w:smallCaps/>
      <w:sz w:val="32"/>
      <w:szCs w:val="32"/>
      <w:u w:val="single"/>
    </w:rPr>
  </w:style>
  <w:style w:type="paragraph" w:customStyle="1" w:styleId="Default">
    <w:name w:val="Default"/>
    <w:basedOn w:val="Normal"/>
    <w:rsid w:val="1C115E0D"/>
    <w:pPr>
      <w:spacing w:after="0"/>
    </w:pPr>
    <w:rPr>
      <w:rFonts w:ascii="Myriad Pro" w:eastAsiaTheme="minorEastAsia" w:hAnsi="Myriad Pro" w:cs="Myriad Pro"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paragraph">
    <w:name w:val="paragraph"/>
    <w:basedOn w:val="Normal"/>
    <w:rsid w:val="00C932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93273"/>
  </w:style>
  <w:style w:type="character" w:customStyle="1" w:styleId="tabchar">
    <w:name w:val="tabchar"/>
    <w:basedOn w:val="DefaultParagraphFont"/>
    <w:rsid w:val="00C93273"/>
  </w:style>
  <w:style w:type="character" w:customStyle="1" w:styleId="eop">
    <w:name w:val="eop"/>
    <w:basedOn w:val="DefaultParagraphFont"/>
    <w:rsid w:val="00C93273"/>
  </w:style>
  <w:style w:type="paragraph" w:styleId="NoSpacing">
    <w:name w:val="No Spacing"/>
    <w:uiPriority w:val="1"/>
    <w:qFormat/>
    <w:rsid w:val="00333BFB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B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BF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0566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rsid w:val="00D9489B"/>
    <w:pPr>
      <w:widowControl w:val="0"/>
      <w:spacing w:after="0" w:line="240" w:lineRule="auto"/>
    </w:pPr>
    <w:rPr>
      <w:rFonts w:ascii="CG Times" w:eastAsia="Times New Roman" w:hAnsi="CG Times" w:cs="Times New Roman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489B"/>
    <w:rPr>
      <w:rFonts w:ascii="CG Times" w:eastAsia="Times New Roman" w:hAnsi="CG Times" w:cs="Times New Roman"/>
      <w:sz w:val="24"/>
      <w:szCs w:val="20"/>
    </w:rPr>
  </w:style>
  <w:style w:type="paragraph" w:customStyle="1" w:styleId="11text">
    <w:name w:val="11' text"/>
    <w:rsid w:val="00002B9A"/>
    <w:pPr>
      <w:spacing w:after="0" w:line="300" w:lineRule="atLeast"/>
    </w:pPr>
    <w:rPr>
      <w:rFonts w:ascii="Arial" w:eastAsia="Times New Roman" w:hAnsi="Arial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4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19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2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4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3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7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6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7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6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8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0bef17-26ed-411d-baf7-5eebe850c537" xsi:nil="true"/>
    <lcf76f155ced4ddcb4097134ff3c332f xmlns="8a36f93f-62a5-4d8f-8acb-f5a620604a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3E671157D044E95F0162E28733D58" ma:contentTypeVersion="17" ma:contentTypeDescription="Create a new document." ma:contentTypeScope="" ma:versionID="dbbef275d817e809c1c8f7feef17fd7f">
  <xsd:schema xmlns:xsd="http://www.w3.org/2001/XMLSchema" xmlns:xs="http://www.w3.org/2001/XMLSchema" xmlns:p="http://schemas.microsoft.com/office/2006/metadata/properties" xmlns:ns2="8a36f93f-62a5-4d8f-8acb-f5a620604acb" xmlns:ns3="fa0bef17-26ed-411d-baf7-5eebe850c537" targetNamespace="http://schemas.microsoft.com/office/2006/metadata/properties" ma:root="true" ma:fieldsID="0e53143cc82f0c87d763393cac4dc7dc" ns2:_="" ns3:_="">
    <xsd:import namespace="8a36f93f-62a5-4d8f-8acb-f5a620604acb"/>
    <xsd:import namespace="fa0bef17-26ed-411d-baf7-5eebe850c5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6f93f-62a5-4d8f-8acb-f5a620604a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6817e45-ca6e-4c38-b674-2708a80477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0bef17-26ed-411d-baf7-5eebe850c5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24999e-ebdf-4873-bad6-4b49b2a5cfa1}" ma:internalName="TaxCatchAll" ma:showField="CatchAllData" ma:web="fa0bef17-26ed-411d-baf7-5eebe850c5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5BA38A-1F2C-4A6A-AB62-3ABBF4CEA105}">
  <ds:schemaRefs>
    <ds:schemaRef ds:uri="http://schemas.microsoft.com/office/2006/metadata/properties"/>
    <ds:schemaRef ds:uri="http://schemas.microsoft.com/office/infopath/2007/PartnerControls"/>
    <ds:schemaRef ds:uri="fa0bef17-26ed-411d-baf7-5eebe850c537"/>
    <ds:schemaRef ds:uri="8a36f93f-62a5-4d8f-8acb-f5a620604acb"/>
  </ds:schemaRefs>
</ds:datastoreItem>
</file>

<file path=customXml/itemProps2.xml><?xml version="1.0" encoding="utf-8"?>
<ds:datastoreItem xmlns:ds="http://schemas.openxmlformats.org/officeDocument/2006/customXml" ds:itemID="{0D962719-0E71-4FCB-B40B-6EFB20A59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6f93f-62a5-4d8f-8acb-f5a620604acb"/>
    <ds:schemaRef ds:uri="fa0bef17-26ed-411d-baf7-5eebe850c5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B1D1F0-E282-403F-8DFD-317D610ED5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Lessels</dc:creator>
  <cp:keywords/>
  <dc:description/>
  <cp:lastModifiedBy>Dana Lampe</cp:lastModifiedBy>
  <cp:revision>38</cp:revision>
  <dcterms:created xsi:type="dcterms:W3CDTF">2023-09-25T20:06:00Z</dcterms:created>
  <dcterms:modified xsi:type="dcterms:W3CDTF">2023-11-01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3E671157D044E95F0162E28733D58</vt:lpwstr>
  </property>
  <property fmtid="{D5CDD505-2E9C-101B-9397-08002B2CF9AE}" pid="3" name="Order">
    <vt:r8>1749100</vt:r8>
  </property>
  <property fmtid="{D5CDD505-2E9C-101B-9397-08002B2CF9AE}" pid="4" name="ComplianceAssetId">
    <vt:lpwstr/>
  </property>
  <property fmtid="{D5CDD505-2E9C-101B-9397-08002B2CF9AE}" pid="5" name="MediaServiceImageTags">
    <vt:lpwstr/>
  </property>
</Properties>
</file>